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1" w:name="lesson-1-measure-in-halves-of-an-inch"/>
    <w:p>
      <w:pPr>
        <w:pStyle w:val="Heading1"/>
      </w:pPr>
      <w:r>
        <w:t xml:space="preserve">Lesson 1: Measure in Halves of an Inch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B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B.4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Measure lengths using a ruler marked with halves of an inch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measure the length of objects around the room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measure lengths that are fractions of an inch and relate these measurements to fractions on a number line.</w:t>
      </w:r>
    </w:p>
    <w:p>
      <w:pPr>
        <w:pStyle w:val="BodyText"/>
      </w:pPr>
      <w:r>
        <w:t xml:space="preserve">In grade 2, students learned how to measure lengths to the nearest inch. They also learned how to represent fractions on the number line in the previous unit.</w:t>
      </w:r>
    </w:p>
    <w:p>
      <w:pPr>
        <w:pStyle w:val="BodyText"/>
      </w:pPr>
      <w:r>
        <w:t xml:space="preserve">In this lesson, students start by measuring the length of objects using an inch ruler. As students find objects whose length is not a whole number of inches, they consider how to partition the inches to get a more precise measurement. Students then partition a ruler to show halves of an inch and use the ruler to measure lengths to the nearest half of an inch. The lesson synthesis introduces students to</w:t>
      </w:r>
      <w:r>
        <w:t xml:space="preserve"> </w:t>
      </w:r>
      <w:r>
        <w:rPr>
          <w:bCs/>
          <w:b/>
        </w:rPr>
        <w:t xml:space="preserve">mixed numbers</w:t>
      </w:r>
      <w:r>
        <w:t xml:space="preserve"> </w:t>
      </w:r>
      <w:r>
        <w:t xml:space="preserve">as numbers that combine whole numbers and fractions less than 1.</w:t>
      </w:r>
    </w:p>
    <w:p>
      <w:pPr>
        <w:pStyle w:val="BodyText"/>
      </w:pPr>
      <w:r>
        <w:t xml:space="preserve">Students use the rulers they make in this lesson again in future lesson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2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at Do You Know About _____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Materials from a previous activity: Activity 2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Measure Around the Room (groups of 5): Activity 1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n the last unit, students learned how to represent fractions on diagrams and number lines. In what ways did you see students applying that experience here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Length in Half Inches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B.4</w:t>
            </w:r>
          </w:p>
        </w:tc>
      </w:tr>
    </w:tbl>
    <w:bookmarkEnd w:id="45"/>
    <w:bookmarkStart w:id="49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What is the length of the rectangle?</w:t>
      </w:r>
    </w:p>
    <w:p>
      <w:pPr>
        <w:pStyle w:val="BodyText"/>
      </w:pPr>
      <w:r>
        <w:drawing>
          <wp:inline>
            <wp:extent cx="5943600" cy="1645920"/>
            <wp:effectExtent b="0" l="0" r="0" t="0"/>
            <wp:docPr descr="A ruler measuring a rectangle in inches." title="" id="47" name="Picture"/>
            <a:graphic>
              <a:graphicData uri="http://schemas.openxmlformats.org/drawingml/2006/picture">
                <pic:pic>
                  <pic:nvPicPr>
                    <pic:cNvPr descr="/app/tmp/embedder-1671020337.909536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es or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es</w:t>
      </w:r>
    </w:p>
    <w:bookmarkEnd w:id="50"/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8:58Z</dcterms:created>
  <dcterms:modified xsi:type="dcterms:W3CDTF">2022-12-14T12:1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0zHxNHtSFMcpv9eDM9E2AaZnRkOwv+WoGHE/Pf2yFF/SIKdvWWwDtlCXEBdq2iwP3HknxpIoo0l6yGMg/nLDA==</vt:lpwstr>
  </property>
</Properties>
</file>